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736D4ACB" w:rsidR="002C1B92" w:rsidRPr="00FF60A6" w:rsidRDefault="004E3D89" w:rsidP="0028253A">
      <w:pPr>
        <w:pStyle w:val="ListParagraph"/>
        <w:numPr>
          <w:ilvl w:val="0"/>
          <w:numId w:val="13"/>
        </w:numPr>
        <w:spacing w:line="360" w:lineRule="auto"/>
      </w:pPr>
      <w:r w:rsidRPr="004E3D89">
        <w:t>Server Post-exploitation II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512A6F5A" w14:textId="77777777" w:rsidR="00F92C97" w:rsidRDefault="00F92C97" w:rsidP="00F92C97">
      <w:pPr>
        <w:numPr>
          <w:ilvl w:val="0"/>
          <w:numId w:val="14"/>
        </w:numPr>
        <w:suppressAutoHyphens/>
        <w:spacing w:line="360" w:lineRule="auto"/>
        <w:jc w:val="both"/>
      </w:pPr>
      <w:r>
        <w:t>Create Keylogger and Mouselogger using Python</w:t>
      </w:r>
    </w:p>
    <w:p w14:paraId="5175C43E" w14:textId="580E42E7" w:rsidR="0015105A" w:rsidRDefault="00F92C97" w:rsidP="005D0E53">
      <w:pPr>
        <w:numPr>
          <w:ilvl w:val="0"/>
          <w:numId w:val="14"/>
        </w:numPr>
        <w:suppressAutoHyphens/>
        <w:spacing w:line="360" w:lineRule="auto"/>
        <w:jc w:val="both"/>
      </w:pPr>
      <w:r>
        <w:t>Exfiltrate Log Data through Reverse TCP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496EB7D7" w:rsidR="00BC6DE8" w:rsidRDefault="00877A19" w:rsidP="00877A19">
      <w:pPr>
        <w:jc w:val="center"/>
        <w:rPr>
          <w:b/>
          <w:bCs/>
        </w:rPr>
      </w:pPr>
      <w:r w:rsidRPr="00877A19">
        <w:rPr>
          <w:b/>
          <w:bCs/>
        </w:rPr>
        <w:t>Keylogger</w:t>
      </w:r>
      <w:r w:rsidR="00565A57">
        <w:rPr>
          <w:b/>
          <w:bCs/>
        </w:rPr>
        <w:t>, Mouse Logger and Screenshotter</w:t>
      </w:r>
    </w:p>
    <w:p w14:paraId="1CCD483A" w14:textId="0A5891DF" w:rsidR="00877A19" w:rsidRDefault="00877A19" w:rsidP="00877A19">
      <w:pPr>
        <w:jc w:val="center"/>
        <w:rPr>
          <w:b/>
          <w:bCs/>
        </w:rPr>
      </w:pPr>
    </w:p>
    <w:p w14:paraId="02E0BF5A" w14:textId="6F13CB13" w:rsidR="00877A19" w:rsidRDefault="001B73EE" w:rsidP="0047749B">
      <w:pPr>
        <w:spacing w:after="240"/>
      </w:pPr>
      <w:r>
        <w:tab/>
        <w:t>You are asked to make a keylogger</w:t>
      </w:r>
      <w:r w:rsidR="00270CAF">
        <w:t xml:space="preserve">, mouselogger, and </w:t>
      </w:r>
      <w:r w:rsidR="009B4E0B">
        <w:t xml:space="preserve">screenshotter program with Python Programming Language, here are some </w:t>
      </w:r>
      <w:r w:rsidR="003F4E52">
        <w:t>libraries you will need:</w:t>
      </w:r>
    </w:p>
    <w:p w14:paraId="322E7442" w14:textId="3A76AADC" w:rsidR="003F4E52" w:rsidRDefault="00E81632" w:rsidP="00241CA2">
      <w:pPr>
        <w:pStyle w:val="ListParagraph"/>
        <w:numPr>
          <w:ilvl w:val="0"/>
          <w:numId w:val="15"/>
        </w:numPr>
      </w:pPr>
      <w:r>
        <w:t>Pyxhook (</w:t>
      </w:r>
      <w:r w:rsidR="00F838FB">
        <w:t xml:space="preserve">for </w:t>
      </w:r>
      <w:r>
        <w:t>linux</w:t>
      </w:r>
      <w:r w:rsidR="00C666BF">
        <w:t xml:space="preserve"> only</w:t>
      </w:r>
      <w:r>
        <w:t>)</w:t>
      </w:r>
      <w:r w:rsidR="00143BC2">
        <w:t xml:space="preserve">, if you want to use Windows, </w:t>
      </w:r>
      <w:r w:rsidR="00AD218E">
        <w:t>use python 3.7 and download pyhook on your own.</w:t>
      </w:r>
    </w:p>
    <w:p w14:paraId="4E4FCA90" w14:textId="2B87CE5B" w:rsidR="008A6BFD" w:rsidRDefault="00C23AFA" w:rsidP="00241CA2">
      <w:pPr>
        <w:pStyle w:val="ListParagraph"/>
        <w:numPr>
          <w:ilvl w:val="0"/>
          <w:numId w:val="15"/>
        </w:numPr>
      </w:pPr>
      <w:r>
        <w:t>P</w:t>
      </w:r>
      <w:r w:rsidR="00D95D99">
        <w:t>ynput</w:t>
      </w:r>
    </w:p>
    <w:p w14:paraId="3B4073DB" w14:textId="24FD342E" w:rsidR="00C23AFA" w:rsidRDefault="00C23AFA" w:rsidP="00241CA2">
      <w:pPr>
        <w:pStyle w:val="ListParagraph"/>
        <w:numPr>
          <w:ilvl w:val="0"/>
          <w:numId w:val="15"/>
        </w:numPr>
      </w:pPr>
      <w:r>
        <w:t>Autopy</w:t>
      </w:r>
    </w:p>
    <w:p w14:paraId="449BD4B5" w14:textId="293BEED5" w:rsidR="00767E9E" w:rsidRDefault="00767E9E" w:rsidP="00767E9E"/>
    <w:p w14:paraId="623E10B1" w14:textId="1A94858B" w:rsidR="00DB2D22" w:rsidRDefault="00DB2D22" w:rsidP="00DB2D22">
      <w:pPr>
        <w:ind w:left="360"/>
      </w:pPr>
      <w:r>
        <w:t>Here are some requirements for the program:</w:t>
      </w:r>
    </w:p>
    <w:p w14:paraId="4ED3D3F3" w14:textId="336422A1" w:rsidR="00DB2D22" w:rsidRDefault="00DB2D22" w:rsidP="00214C8B"/>
    <w:p w14:paraId="23915A2C" w14:textId="1A48A176" w:rsidR="00214C8B" w:rsidRDefault="00C14469" w:rsidP="00214C8B">
      <w:r>
        <w:t>Keylogger:</w:t>
      </w:r>
    </w:p>
    <w:p w14:paraId="6F66E389" w14:textId="77777777" w:rsidR="00E51491" w:rsidRDefault="00E51491" w:rsidP="00214C8B"/>
    <w:p w14:paraId="3AFA85A2" w14:textId="50FAA109" w:rsidR="00C14469" w:rsidRDefault="002B3829" w:rsidP="00E51491">
      <w:pPr>
        <w:pStyle w:val="ListParagraph"/>
        <w:numPr>
          <w:ilvl w:val="0"/>
          <w:numId w:val="16"/>
        </w:numPr>
      </w:pPr>
      <w:r>
        <w:t xml:space="preserve">Track every keystroke </w:t>
      </w:r>
      <w:r w:rsidR="00FB0E1B">
        <w:t xml:space="preserve">that user </w:t>
      </w:r>
      <w:r w:rsidR="002E3106">
        <w:t>type</w:t>
      </w:r>
      <w:r w:rsidR="00667EBC">
        <w:t>.</w:t>
      </w:r>
    </w:p>
    <w:p w14:paraId="3A00BC53" w14:textId="3FE9E1B8" w:rsidR="00D00668" w:rsidRDefault="00D00668" w:rsidP="00E51491">
      <w:pPr>
        <w:pStyle w:val="ListParagraph"/>
        <w:numPr>
          <w:ilvl w:val="0"/>
          <w:numId w:val="16"/>
        </w:numPr>
      </w:pPr>
      <w:r>
        <w:t>Output it to a file (you can use output redirection or open a file with time as filename)</w:t>
      </w:r>
    </w:p>
    <w:p w14:paraId="5BA41691" w14:textId="41029669" w:rsidR="00E553A6" w:rsidRDefault="00E553A6" w:rsidP="00E553A6"/>
    <w:p w14:paraId="3758CC8C" w14:textId="77777777" w:rsidR="003438C0" w:rsidRDefault="000E58B8" w:rsidP="003438C0">
      <w:pPr>
        <w:keepNext/>
        <w:jc w:val="center"/>
      </w:pPr>
      <w:r w:rsidRPr="000E58B8">
        <w:rPr>
          <w:noProof/>
        </w:rPr>
        <w:drawing>
          <wp:inline distT="0" distB="0" distL="0" distR="0" wp14:anchorId="79A07F4A" wp14:editId="3CF65DEE">
            <wp:extent cx="6280785" cy="622935"/>
            <wp:effectExtent l="0" t="0" r="571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11CE7" w14:textId="268EEAF0" w:rsidR="00E553A6" w:rsidRDefault="003438C0" w:rsidP="003438C0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3438C0">
        <w:rPr>
          <w:b/>
          <w:bCs/>
          <w:i w:val="0"/>
          <w:iCs w:val="0"/>
          <w:color w:val="auto"/>
        </w:rPr>
        <w:t xml:space="preserve">Figure </w:t>
      </w:r>
      <w:r w:rsidRPr="003438C0">
        <w:rPr>
          <w:b/>
          <w:bCs/>
          <w:i w:val="0"/>
          <w:iCs w:val="0"/>
          <w:color w:val="auto"/>
        </w:rPr>
        <w:fldChar w:fldCharType="begin"/>
      </w:r>
      <w:r w:rsidRPr="003438C0">
        <w:rPr>
          <w:b/>
          <w:bCs/>
          <w:i w:val="0"/>
          <w:iCs w:val="0"/>
          <w:color w:val="auto"/>
        </w:rPr>
        <w:instrText xml:space="preserve"> SEQ Figure \* ARABIC </w:instrText>
      </w:r>
      <w:r w:rsidRPr="003438C0">
        <w:rPr>
          <w:b/>
          <w:bCs/>
          <w:i w:val="0"/>
          <w:iCs w:val="0"/>
          <w:color w:val="auto"/>
        </w:rPr>
        <w:fldChar w:fldCharType="separate"/>
      </w:r>
      <w:r w:rsidR="00C72C73">
        <w:rPr>
          <w:b/>
          <w:bCs/>
          <w:i w:val="0"/>
          <w:iCs w:val="0"/>
          <w:noProof/>
          <w:color w:val="auto"/>
        </w:rPr>
        <w:t>1</w:t>
      </w:r>
      <w:r w:rsidRPr="003438C0">
        <w:rPr>
          <w:b/>
          <w:bCs/>
          <w:i w:val="0"/>
          <w:iCs w:val="0"/>
          <w:color w:val="auto"/>
        </w:rPr>
        <w:fldChar w:fldCharType="end"/>
      </w:r>
      <w:r w:rsidRPr="003438C0">
        <w:rPr>
          <w:b/>
          <w:bCs/>
          <w:i w:val="0"/>
          <w:iCs w:val="0"/>
          <w:color w:val="auto"/>
        </w:rPr>
        <w:t>. The Program Executed</w:t>
      </w:r>
    </w:p>
    <w:p w14:paraId="5D527861" w14:textId="77777777" w:rsidR="006C1904" w:rsidRDefault="006C1904" w:rsidP="006C1904">
      <w:pPr>
        <w:keepNext/>
        <w:jc w:val="center"/>
      </w:pPr>
      <w:r w:rsidRPr="006C1904">
        <w:rPr>
          <w:noProof/>
        </w:rPr>
        <w:drawing>
          <wp:inline distT="0" distB="0" distL="0" distR="0" wp14:anchorId="3DF61068" wp14:editId="6C968ED9">
            <wp:extent cx="6280785" cy="1328420"/>
            <wp:effectExtent l="0" t="0" r="5715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32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F04F6" w14:textId="278E1FB2" w:rsidR="00CF0357" w:rsidRDefault="006C1904" w:rsidP="006C1904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44615E">
        <w:rPr>
          <w:b/>
          <w:bCs/>
          <w:i w:val="0"/>
          <w:iCs w:val="0"/>
          <w:color w:val="auto"/>
        </w:rPr>
        <w:t xml:space="preserve">Figure </w:t>
      </w:r>
      <w:r w:rsidRPr="0044615E">
        <w:rPr>
          <w:b/>
          <w:bCs/>
          <w:i w:val="0"/>
          <w:iCs w:val="0"/>
          <w:color w:val="auto"/>
        </w:rPr>
        <w:fldChar w:fldCharType="begin"/>
      </w:r>
      <w:r w:rsidRPr="0044615E">
        <w:rPr>
          <w:b/>
          <w:bCs/>
          <w:i w:val="0"/>
          <w:iCs w:val="0"/>
          <w:color w:val="auto"/>
        </w:rPr>
        <w:instrText xml:space="preserve"> SEQ Figure \* ARABIC </w:instrText>
      </w:r>
      <w:r w:rsidRPr="0044615E">
        <w:rPr>
          <w:b/>
          <w:bCs/>
          <w:i w:val="0"/>
          <w:iCs w:val="0"/>
          <w:color w:val="auto"/>
        </w:rPr>
        <w:fldChar w:fldCharType="separate"/>
      </w:r>
      <w:r w:rsidR="00C72C73">
        <w:rPr>
          <w:b/>
          <w:bCs/>
          <w:i w:val="0"/>
          <w:iCs w:val="0"/>
          <w:noProof/>
          <w:color w:val="auto"/>
        </w:rPr>
        <w:t>2</w:t>
      </w:r>
      <w:r w:rsidRPr="0044615E">
        <w:rPr>
          <w:b/>
          <w:bCs/>
          <w:i w:val="0"/>
          <w:iCs w:val="0"/>
          <w:color w:val="auto"/>
        </w:rPr>
        <w:fldChar w:fldCharType="end"/>
      </w:r>
      <w:r w:rsidRPr="0044615E">
        <w:rPr>
          <w:b/>
          <w:bCs/>
          <w:i w:val="0"/>
          <w:iCs w:val="0"/>
          <w:color w:val="auto"/>
        </w:rPr>
        <w:t>. The Result from the Keylogger</w:t>
      </w:r>
    </w:p>
    <w:p w14:paraId="2F8FC868" w14:textId="43089A9B" w:rsidR="000C7641" w:rsidRDefault="000C7641" w:rsidP="000C7641">
      <w:r>
        <w:t>MouseLogger</w:t>
      </w:r>
      <w:r w:rsidR="00941423">
        <w:t>:</w:t>
      </w:r>
    </w:p>
    <w:p w14:paraId="6FB3ADB9" w14:textId="5B1C7795" w:rsidR="000C7641" w:rsidRDefault="000C7641" w:rsidP="000C7641"/>
    <w:p w14:paraId="6E248630" w14:textId="631F6CF0" w:rsidR="000C7641" w:rsidRDefault="006B4CCF" w:rsidP="000C7641">
      <w:pPr>
        <w:pStyle w:val="ListParagraph"/>
        <w:numPr>
          <w:ilvl w:val="0"/>
          <w:numId w:val="18"/>
        </w:numPr>
      </w:pPr>
      <w:r>
        <w:t>Track mouse movement from the user.</w:t>
      </w:r>
    </w:p>
    <w:p w14:paraId="47A32527" w14:textId="1D4B14B6" w:rsidR="006B4CCF" w:rsidRDefault="006B4CCF" w:rsidP="000C7641">
      <w:pPr>
        <w:pStyle w:val="ListParagraph"/>
        <w:numPr>
          <w:ilvl w:val="0"/>
          <w:numId w:val="18"/>
        </w:numPr>
      </w:pPr>
      <w:r>
        <w:t>Track mouse scroll movement from the user.</w:t>
      </w:r>
    </w:p>
    <w:p w14:paraId="6466472F" w14:textId="144D5BE7" w:rsidR="006B4CCF" w:rsidRDefault="00683F71" w:rsidP="000C7641">
      <w:pPr>
        <w:pStyle w:val="ListParagraph"/>
        <w:numPr>
          <w:ilvl w:val="0"/>
          <w:numId w:val="18"/>
        </w:numPr>
      </w:pPr>
      <w:r>
        <w:t xml:space="preserve">Track </w:t>
      </w:r>
      <w:r w:rsidR="003356FE">
        <w:t>user’s mouse</w:t>
      </w:r>
      <w:r>
        <w:t xml:space="preserve"> </w:t>
      </w:r>
      <w:r w:rsidR="004D36E8">
        <w:t>click (when clicked and released)</w:t>
      </w:r>
      <w:r w:rsidR="006A215F">
        <w:t>.</w:t>
      </w:r>
    </w:p>
    <w:p w14:paraId="28E4F3E8" w14:textId="726DE112" w:rsidR="00AD2FD2" w:rsidRDefault="00AD2FD2" w:rsidP="00AD2FD2"/>
    <w:p w14:paraId="73C1B9E6" w14:textId="77777777" w:rsidR="007369A0" w:rsidRDefault="007369A0" w:rsidP="007369A0">
      <w:pPr>
        <w:keepNext/>
      </w:pPr>
      <w:r w:rsidRPr="007369A0">
        <w:rPr>
          <w:noProof/>
        </w:rPr>
        <w:lastRenderedPageBreak/>
        <w:drawing>
          <wp:inline distT="0" distB="0" distL="0" distR="0" wp14:anchorId="2B5F8204" wp14:editId="54B4990B">
            <wp:extent cx="6281928" cy="5249583"/>
            <wp:effectExtent l="19050" t="19050" r="24130" b="273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1928" cy="52495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06EEA" w14:textId="11588449" w:rsidR="00AD2FD2" w:rsidRDefault="007369A0" w:rsidP="007369A0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221887">
        <w:rPr>
          <w:b/>
          <w:bCs/>
          <w:i w:val="0"/>
          <w:iCs w:val="0"/>
          <w:color w:val="auto"/>
        </w:rPr>
        <w:t xml:space="preserve">Figure </w:t>
      </w:r>
      <w:r w:rsidRPr="00221887">
        <w:rPr>
          <w:b/>
          <w:bCs/>
          <w:i w:val="0"/>
          <w:iCs w:val="0"/>
          <w:color w:val="auto"/>
        </w:rPr>
        <w:fldChar w:fldCharType="begin"/>
      </w:r>
      <w:r w:rsidRPr="00221887">
        <w:rPr>
          <w:b/>
          <w:bCs/>
          <w:i w:val="0"/>
          <w:iCs w:val="0"/>
          <w:color w:val="auto"/>
        </w:rPr>
        <w:instrText xml:space="preserve"> SEQ Figure \* ARABIC </w:instrText>
      </w:r>
      <w:r w:rsidRPr="00221887">
        <w:rPr>
          <w:b/>
          <w:bCs/>
          <w:i w:val="0"/>
          <w:iCs w:val="0"/>
          <w:color w:val="auto"/>
        </w:rPr>
        <w:fldChar w:fldCharType="separate"/>
      </w:r>
      <w:r w:rsidR="00C72C73">
        <w:rPr>
          <w:b/>
          <w:bCs/>
          <w:i w:val="0"/>
          <w:iCs w:val="0"/>
          <w:noProof/>
          <w:color w:val="auto"/>
        </w:rPr>
        <w:t>3</w:t>
      </w:r>
      <w:r w:rsidRPr="00221887">
        <w:rPr>
          <w:b/>
          <w:bCs/>
          <w:i w:val="0"/>
          <w:iCs w:val="0"/>
          <w:color w:val="auto"/>
        </w:rPr>
        <w:fldChar w:fldCharType="end"/>
      </w:r>
      <w:r w:rsidRPr="00221887">
        <w:rPr>
          <w:b/>
          <w:bCs/>
          <w:i w:val="0"/>
          <w:iCs w:val="0"/>
          <w:color w:val="auto"/>
        </w:rPr>
        <w:t>. Mouse Logger Output</w:t>
      </w:r>
    </w:p>
    <w:p w14:paraId="2A551C91" w14:textId="0DD51AA2" w:rsidR="00E47398" w:rsidRDefault="001F5F5D" w:rsidP="0095516A">
      <w:r>
        <w:t>Screenshotter</w:t>
      </w:r>
      <w:r w:rsidR="00E47398">
        <w:t>:</w:t>
      </w:r>
    </w:p>
    <w:p w14:paraId="436B5EEA" w14:textId="289056BF" w:rsidR="00E47398" w:rsidRDefault="00E47398" w:rsidP="0095516A"/>
    <w:p w14:paraId="445CB906" w14:textId="487A596E" w:rsidR="001D365C" w:rsidRDefault="00266A60" w:rsidP="001D365C">
      <w:pPr>
        <w:pStyle w:val="ListParagraph"/>
        <w:numPr>
          <w:ilvl w:val="0"/>
          <w:numId w:val="19"/>
        </w:numPr>
      </w:pPr>
      <w:r>
        <w:t>Screenshot the current display the user use.</w:t>
      </w:r>
      <w:r w:rsidR="00086318">
        <w:t xml:space="preserve"> (this only works on machine that has a display, ubuntu server will not work, you can force it to have virtual screen, but it won’t show anything).</w:t>
      </w:r>
    </w:p>
    <w:p w14:paraId="04169F19" w14:textId="3F11F9F5" w:rsidR="00266A60" w:rsidRDefault="00742C27" w:rsidP="001D365C">
      <w:pPr>
        <w:pStyle w:val="ListParagraph"/>
        <w:numPr>
          <w:ilvl w:val="0"/>
          <w:numId w:val="19"/>
        </w:numPr>
      </w:pPr>
      <w:r>
        <w:t>Output the file with random hex. (6 characters hex)</w:t>
      </w:r>
      <w:r w:rsidR="00962ED5">
        <w:t>.</w:t>
      </w:r>
    </w:p>
    <w:p w14:paraId="2FAF0851" w14:textId="18D7B18C" w:rsidR="00962ED5" w:rsidRDefault="00962ED5" w:rsidP="00962ED5"/>
    <w:p w14:paraId="649BA208" w14:textId="77777777" w:rsidR="00A77FA2" w:rsidRDefault="00A77FA2" w:rsidP="00A77FA2">
      <w:pPr>
        <w:keepNext/>
        <w:jc w:val="center"/>
      </w:pPr>
      <w:r w:rsidRPr="00A77FA2">
        <w:rPr>
          <w:noProof/>
        </w:rPr>
        <w:drawing>
          <wp:inline distT="0" distB="0" distL="0" distR="0" wp14:anchorId="4A53AA65" wp14:editId="0ADEA4C7">
            <wp:extent cx="6281928" cy="1691722"/>
            <wp:effectExtent l="19050" t="19050" r="2413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1928" cy="16917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2F857" w14:textId="46499357" w:rsidR="00962ED5" w:rsidRDefault="00A77FA2" w:rsidP="00A77FA2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97673D">
        <w:rPr>
          <w:b/>
          <w:bCs/>
          <w:i w:val="0"/>
          <w:iCs w:val="0"/>
          <w:color w:val="auto"/>
        </w:rPr>
        <w:t xml:space="preserve">Figure </w:t>
      </w:r>
      <w:r w:rsidRPr="0097673D">
        <w:rPr>
          <w:b/>
          <w:bCs/>
          <w:i w:val="0"/>
          <w:iCs w:val="0"/>
          <w:color w:val="auto"/>
        </w:rPr>
        <w:fldChar w:fldCharType="begin"/>
      </w:r>
      <w:r w:rsidRPr="0097673D">
        <w:rPr>
          <w:b/>
          <w:bCs/>
          <w:i w:val="0"/>
          <w:iCs w:val="0"/>
          <w:color w:val="auto"/>
        </w:rPr>
        <w:instrText xml:space="preserve"> SEQ Figure \* ARABIC </w:instrText>
      </w:r>
      <w:r w:rsidRPr="0097673D">
        <w:rPr>
          <w:b/>
          <w:bCs/>
          <w:i w:val="0"/>
          <w:iCs w:val="0"/>
          <w:color w:val="auto"/>
        </w:rPr>
        <w:fldChar w:fldCharType="separate"/>
      </w:r>
      <w:r w:rsidR="00C72C73">
        <w:rPr>
          <w:b/>
          <w:bCs/>
          <w:i w:val="0"/>
          <w:iCs w:val="0"/>
          <w:noProof/>
          <w:color w:val="auto"/>
        </w:rPr>
        <w:t>4</w:t>
      </w:r>
      <w:r w:rsidRPr="0097673D">
        <w:rPr>
          <w:b/>
          <w:bCs/>
          <w:i w:val="0"/>
          <w:iCs w:val="0"/>
          <w:color w:val="auto"/>
        </w:rPr>
        <w:fldChar w:fldCharType="end"/>
      </w:r>
      <w:r w:rsidRPr="0097673D">
        <w:rPr>
          <w:b/>
          <w:bCs/>
          <w:i w:val="0"/>
          <w:iCs w:val="0"/>
          <w:color w:val="auto"/>
        </w:rPr>
        <w:t>. Command Executed</w:t>
      </w:r>
    </w:p>
    <w:p w14:paraId="0A6799BA" w14:textId="77777777" w:rsidR="00C72C73" w:rsidRDefault="00C72C73" w:rsidP="00C72C73">
      <w:pPr>
        <w:keepNext/>
      </w:pPr>
      <w:r>
        <w:rPr>
          <w:noProof/>
        </w:rPr>
        <w:lastRenderedPageBreak/>
        <w:drawing>
          <wp:inline distT="0" distB="0" distL="0" distR="0" wp14:anchorId="442AEBB2" wp14:editId="0CFCCC3A">
            <wp:extent cx="6276975" cy="35337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EE08F" w14:textId="12525774" w:rsidR="00641F91" w:rsidRDefault="00C72C73" w:rsidP="00641F91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266806">
        <w:rPr>
          <w:b/>
          <w:bCs/>
          <w:i w:val="0"/>
          <w:iCs w:val="0"/>
          <w:color w:val="auto"/>
        </w:rPr>
        <w:t xml:space="preserve">Figure </w:t>
      </w:r>
      <w:r w:rsidRPr="00266806">
        <w:rPr>
          <w:b/>
          <w:bCs/>
          <w:i w:val="0"/>
          <w:iCs w:val="0"/>
          <w:color w:val="auto"/>
        </w:rPr>
        <w:fldChar w:fldCharType="begin"/>
      </w:r>
      <w:r w:rsidRPr="00266806">
        <w:rPr>
          <w:b/>
          <w:bCs/>
          <w:i w:val="0"/>
          <w:iCs w:val="0"/>
          <w:color w:val="auto"/>
        </w:rPr>
        <w:instrText xml:space="preserve"> SEQ Figure \* ARABIC </w:instrText>
      </w:r>
      <w:r w:rsidRPr="00266806">
        <w:rPr>
          <w:b/>
          <w:bCs/>
          <w:i w:val="0"/>
          <w:iCs w:val="0"/>
          <w:color w:val="auto"/>
        </w:rPr>
        <w:fldChar w:fldCharType="separate"/>
      </w:r>
      <w:r w:rsidRPr="00266806">
        <w:rPr>
          <w:b/>
          <w:bCs/>
          <w:i w:val="0"/>
          <w:iCs w:val="0"/>
          <w:noProof/>
          <w:color w:val="auto"/>
        </w:rPr>
        <w:t>5</w:t>
      </w:r>
      <w:r w:rsidRPr="00266806">
        <w:rPr>
          <w:b/>
          <w:bCs/>
          <w:i w:val="0"/>
          <w:iCs w:val="0"/>
          <w:color w:val="auto"/>
        </w:rPr>
        <w:fldChar w:fldCharType="end"/>
      </w:r>
      <w:r w:rsidRPr="00266806">
        <w:rPr>
          <w:b/>
          <w:bCs/>
          <w:i w:val="0"/>
          <w:iCs w:val="0"/>
          <w:color w:val="auto"/>
        </w:rPr>
        <w:t>. The Result</w:t>
      </w:r>
      <w:r w:rsidR="00641F91">
        <w:rPr>
          <w:b/>
          <w:bCs/>
          <w:i w:val="0"/>
          <w:iCs w:val="0"/>
          <w:color w:val="auto"/>
        </w:rPr>
        <w:t>*</w:t>
      </w:r>
    </w:p>
    <w:p w14:paraId="7BF1ADC4" w14:textId="609D0C6C" w:rsidR="00641F91" w:rsidRPr="00641F91" w:rsidRDefault="00641F91" w:rsidP="00641F91">
      <w:r>
        <w:t xml:space="preserve">*to see the image with more clarity, </w:t>
      </w:r>
      <w:r w:rsidR="004438CE">
        <w:t xml:space="preserve">unzip this word file with 7zip (or other program that can unzip a file), and then file a folder called </w:t>
      </w:r>
      <w:r w:rsidR="004438CE" w:rsidRPr="004438CE">
        <w:rPr>
          <w:b/>
          <w:bCs/>
        </w:rPr>
        <w:t>word</w:t>
      </w:r>
      <w:r w:rsidR="004438CE">
        <w:t>, and then inside it find a folder called “</w:t>
      </w:r>
      <w:r w:rsidR="004438CE">
        <w:rPr>
          <w:b/>
          <w:bCs/>
        </w:rPr>
        <w:t>media</w:t>
      </w:r>
      <w:r w:rsidR="004438CE">
        <w:t>”, and see the “</w:t>
      </w:r>
      <w:r w:rsidR="004438CE" w:rsidRPr="004438CE">
        <w:rPr>
          <w:b/>
          <w:bCs/>
        </w:rPr>
        <w:t>image6.png</w:t>
      </w:r>
      <w:r w:rsidR="0002000D">
        <w:t>”</w:t>
      </w:r>
      <w:r w:rsidR="005F1247">
        <w:t xml:space="preserve"> (You can unzip a word file, ask your assistant if you don’t believe it!)</w:t>
      </w:r>
    </w:p>
    <w:sectPr w:rsidR="00641F91" w:rsidRPr="00641F91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763C0" w14:textId="77777777" w:rsidR="00B26C7D" w:rsidRDefault="00B26C7D" w:rsidP="00273E4A">
      <w:r>
        <w:separator/>
      </w:r>
    </w:p>
  </w:endnote>
  <w:endnote w:type="continuationSeparator" w:id="0">
    <w:p w14:paraId="76B2B130" w14:textId="77777777" w:rsidR="00B26C7D" w:rsidRDefault="00B26C7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79A09" w14:textId="77777777" w:rsidR="00B26C7D" w:rsidRDefault="00B26C7D" w:rsidP="00273E4A">
      <w:r>
        <w:separator/>
      </w:r>
    </w:p>
  </w:footnote>
  <w:footnote w:type="continuationSeparator" w:id="0">
    <w:p w14:paraId="2E446B89" w14:textId="77777777" w:rsidR="00B26C7D" w:rsidRDefault="00B26C7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E28D2"/>
    <w:multiLevelType w:val="hybridMultilevel"/>
    <w:tmpl w:val="6324E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B4F2B61"/>
    <w:multiLevelType w:val="hybridMultilevel"/>
    <w:tmpl w:val="2020F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02D1F"/>
    <w:multiLevelType w:val="hybridMultilevel"/>
    <w:tmpl w:val="5374D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387831"/>
    <w:multiLevelType w:val="hybridMultilevel"/>
    <w:tmpl w:val="D8221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CF5707"/>
    <w:multiLevelType w:val="hybridMultilevel"/>
    <w:tmpl w:val="9ACC28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7"/>
  </w:num>
  <w:num w:numId="3">
    <w:abstractNumId w:val="14"/>
  </w:num>
  <w:num w:numId="4">
    <w:abstractNumId w:val="8"/>
  </w:num>
  <w:num w:numId="5">
    <w:abstractNumId w:val="15"/>
  </w:num>
  <w:num w:numId="6">
    <w:abstractNumId w:val="13"/>
  </w:num>
  <w:num w:numId="7">
    <w:abstractNumId w:val="16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10"/>
  </w:num>
  <w:num w:numId="14">
    <w:abstractNumId w:val="3"/>
  </w:num>
  <w:num w:numId="15">
    <w:abstractNumId w:val="5"/>
  </w:num>
  <w:num w:numId="16">
    <w:abstractNumId w:val="11"/>
  </w:num>
  <w:num w:numId="17">
    <w:abstractNumId w:val="9"/>
  </w:num>
  <w:num w:numId="18">
    <w:abstractNumId w:val="6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00D"/>
    <w:rsid w:val="00020F10"/>
    <w:rsid w:val="00051154"/>
    <w:rsid w:val="00072DE7"/>
    <w:rsid w:val="000732DF"/>
    <w:rsid w:val="0008555E"/>
    <w:rsid w:val="00086318"/>
    <w:rsid w:val="00095F58"/>
    <w:rsid w:val="000A0C90"/>
    <w:rsid w:val="000A23D8"/>
    <w:rsid w:val="000A3F41"/>
    <w:rsid w:val="000B69D0"/>
    <w:rsid w:val="000C3015"/>
    <w:rsid w:val="000C7641"/>
    <w:rsid w:val="000E58B8"/>
    <w:rsid w:val="000F057A"/>
    <w:rsid w:val="000F1EBF"/>
    <w:rsid w:val="000F3EB6"/>
    <w:rsid w:val="000F7CFC"/>
    <w:rsid w:val="000F7FC6"/>
    <w:rsid w:val="00100B5F"/>
    <w:rsid w:val="0010500A"/>
    <w:rsid w:val="001128D4"/>
    <w:rsid w:val="00122BC2"/>
    <w:rsid w:val="00126822"/>
    <w:rsid w:val="00131DAA"/>
    <w:rsid w:val="00143BC2"/>
    <w:rsid w:val="00145C2E"/>
    <w:rsid w:val="00150E94"/>
    <w:rsid w:val="0015105A"/>
    <w:rsid w:val="00151847"/>
    <w:rsid w:val="0015698F"/>
    <w:rsid w:val="00183F26"/>
    <w:rsid w:val="001955A6"/>
    <w:rsid w:val="001A300E"/>
    <w:rsid w:val="001B3A2E"/>
    <w:rsid w:val="001B73EE"/>
    <w:rsid w:val="001D365C"/>
    <w:rsid w:val="001D4810"/>
    <w:rsid w:val="001D5482"/>
    <w:rsid w:val="001E4042"/>
    <w:rsid w:val="001E637E"/>
    <w:rsid w:val="001E7ABE"/>
    <w:rsid w:val="001F5F5D"/>
    <w:rsid w:val="001F64B6"/>
    <w:rsid w:val="00214C8B"/>
    <w:rsid w:val="00221887"/>
    <w:rsid w:val="00224780"/>
    <w:rsid w:val="00235C36"/>
    <w:rsid w:val="002376FA"/>
    <w:rsid w:val="00241CA2"/>
    <w:rsid w:val="00266806"/>
    <w:rsid w:val="00266A60"/>
    <w:rsid w:val="00270CAF"/>
    <w:rsid w:val="002736EE"/>
    <w:rsid w:val="00273E4A"/>
    <w:rsid w:val="00281799"/>
    <w:rsid w:val="0028253A"/>
    <w:rsid w:val="002841B3"/>
    <w:rsid w:val="002956DC"/>
    <w:rsid w:val="00296DA6"/>
    <w:rsid w:val="002A07C0"/>
    <w:rsid w:val="002A138B"/>
    <w:rsid w:val="002A66E0"/>
    <w:rsid w:val="002B00F2"/>
    <w:rsid w:val="002B3829"/>
    <w:rsid w:val="002B7CDD"/>
    <w:rsid w:val="002C1B92"/>
    <w:rsid w:val="002C3AC5"/>
    <w:rsid w:val="002C7FC0"/>
    <w:rsid w:val="002D1472"/>
    <w:rsid w:val="002D7F31"/>
    <w:rsid w:val="002E3106"/>
    <w:rsid w:val="002E3324"/>
    <w:rsid w:val="003002A2"/>
    <w:rsid w:val="00305136"/>
    <w:rsid w:val="003054E4"/>
    <w:rsid w:val="00320C87"/>
    <w:rsid w:val="00321362"/>
    <w:rsid w:val="00323347"/>
    <w:rsid w:val="003356FE"/>
    <w:rsid w:val="003432E6"/>
    <w:rsid w:val="003438C0"/>
    <w:rsid w:val="003439D3"/>
    <w:rsid w:val="00361201"/>
    <w:rsid w:val="0036420F"/>
    <w:rsid w:val="0036669F"/>
    <w:rsid w:val="00366844"/>
    <w:rsid w:val="0037553B"/>
    <w:rsid w:val="0038376D"/>
    <w:rsid w:val="00384C7B"/>
    <w:rsid w:val="00387D06"/>
    <w:rsid w:val="003952E0"/>
    <w:rsid w:val="003A1788"/>
    <w:rsid w:val="003A617B"/>
    <w:rsid w:val="003B1D05"/>
    <w:rsid w:val="003B27CC"/>
    <w:rsid w:val="003B5F77"/>
    <w:rsid w:val="003C07AD"/>
    <w:rsid w:val="003C0A29"/>
    <w:rsid w:val="003C1CE6"/>
    <w:rsid w:val="003D7084"/>
    <w:rsid w:val="003F4E52"/>
    <w:rsid w:val="003F6085"/>
    <w:rsid w:val="003F71D2"/>
    <w:rsid w:val="00402495"/>
    <w:rsid w:val="004074A1"/>
    <w:rsid w:val="00420AFF"/>
    <w:rsid w:val="00422134"/>
    <w:rsid w:val="00430705"/>
    <w:rsid w:val="00434FFC"/>
    <w:rsid w:val="004438CE"/>
    <w:rsid w:val="00443A6D"/>
    <w:rsid w:val="0044615E"/>
    <w:rsid w:val="00446550"/>
    <w:rsid w:val="00446D31"/>
    <w:rsid w:val="0045325D"/>
    <w:rsid w:val="004564E4"/>
    <w:rsid w:val="004633AF"/>
    <w:rsid w:val="0046440B"/>
    <w:rsid w:val="00470964"/>
    <w:rsid w:val="004716A8"/>
    <w:rsid w:val="0047749B"/>
    <w:rsid w:val="00494E4C"/>
    <w:rsid w:val="004A6F1F"/>
    <w:rsid w:val="004B47B5"/>
    <w:rsid w:val="004B6AFE"/>
    <w:rsid w:val="004C0F0C"/>
    <w:rsid w:val="004D176C"/>
    <w:rsid w:val="004D36E8"/>
    <w:rsid w:val="004E3D89"/>
    <w:rsid w:val="004E7352"/>
    <w:rsid w:val="00520E03"/>
    <w:rsid w:val="005272DA"/>
    <w:rsid w:val="00530BD0"/>
    <w:rsid w:val="005314B7"/>
    <w:rsid w:val="00535DA7"/>
    <w:rsid w:val="005447D7"/>
    <w:rsid w:val="0055410B"/>
    <w:rsid w:val="00556E41"/>
    <w:rsid w:val="00565A57"/>
    <w:rsid w:val="00571B72"/>
    <w:rsid w:val="00582417"/>
    <w:rsid w:val="00582E4C"/>
    <w:rsid w:val="00597D1F"/>
    <w:rsid w:val="005A072D"/>
    <w:rsid w:val="005A32DD"/>
    <w:rsid w:val="005B07D4"/>
    <w:rsid w:val="005B3392"/>
    <w:rsid w:val="005B66A9"/>
    <w:rsid w:val="005C156C"/>
    <w:rsid w:val="005C19B6"/>
    <w:rsid w:val="005D0782"/>
    <w:rsid w:val="005D0E53"/>
    <w:rsid w:val="005F1247"/>
    <w:rsid w:val="005F47E6"/>
    <w:rsid w:val="005F794B"/>
    <w:rsid w:val="0060201C"/>
    <w:rsid w:val="0060486C"/>
    <w:rsid w:val="00635EE5"/>
    <w:rsid w:val="00641F91"/>
    <w:rsid w:val="00643F75"/>
    <w:rsid w:val="006577ED"/>
    <w:rsid w:val="00664137"/>
    <w:rsid w:val="00667EBC"/>
    <w:rsid w:val="0067443D"/>
    <w:rsid w:val="00683F71"/>
    <w:rsid w:val="00691F39"/>
    <w:rsid w:val="006A215F"/>
    <w:rsid w:val="006B4CCF"/>
    <w:rsid w:val="006C1904"/>
    <w:rsid w:val="006D36BC"/>
    <w:rsid w:val="006E5435"/>
    <w:rsid w:val="006F4D80"/>
    <w:rsid w:val="00701ECA"/>
    <w:rsid w:val="00716731"/>
    <w:rsid w:val="00720962"/>
    <w:rsid w:val="0072245D"/>
    <w:rsid w:val="007369A0"/>
    <w:rsid w:val="00737595"/>
    <w:rsid w:val="00742C27"/>
    <w:rsid w:val="00767E9E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51976"/>
    <w:rsid w:val="008674E6"/>
    <w:rsid w:val="00876001"/>
    <w:rsid w:val="00876A58"/>
    <w:rsid w:val="00877A19"/>
    <w:rsid w:val="008939EF"/>
    <w:rsid w:val="00894072"/>
    <w:rsid w:val="00895B8D"/>
    <w:rsid w:val="008A6BF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072A3"/>
    <w:rsid w:val="0091245C"/>
    <w:rsid w:val="00932B6E"/>
    <w:rsid w:val="0093677F"/>
    <w:rsid w:val="00937B93"/>
    <w:rsid w:val="00941423"/>
    <w:rsid w:val="00944ADA"/>
    <w:rsid w:val="009541C8"/>
    <w:rsid w:val="00955016"/>
    <w:rsid w:val="0095516A"/>
    <w:rsid w:val="009568C5"/>
    <w:rsid w:val="00961A2D"/>
    <w:rsid w:val="00961D1E"/>
    <w:rsid w:val="00962ED5"/>
    <w:rsid w:val="00966355"/>
    <w:rsid w:val="0097243E"/>
    <w:rsid w:val="00973849"/>
    <w:rsid w:val="0097673D"/>
    <w:rsid w:val="009832E4"/>
    <w:rsid w:val="009848CF"/>
    <w:rsid w:val="009A2464"/>
    <w:rsid w:val="009A3737"/>
    <w:rsid w:val="009A6FDA"/>
    <w:rsid w:val="009A76DE"/>
    <w:rsid w:val="009B4E0B"/>
    <w:rsid w:val="009C7801"/>
    <w:rsid w:val="009E29D9"/>
    <w:rsid w:val="00A1473C"/>
    <w:rsid w:val="00A16520"/>
    <w:rsid w:val="00A32343"/>
    <w:rsid w:val="00A46082"/>
    <w:rsid w:val="00A50AF3"/>
    <w:rsid w:val="00A52AB7"/>
    <w:rsid w:val="00A53D38"/>
    <w:rsid w:val="00A552D5"/>
    <w:rsid w:val="00A77FA2"/>
    <w:rsid w:val="00A933D3"/>
    <w:rsid w:val="00AA1407"/>
    <w:rsid w:val="00AB0E0A"/>
    <w:rsid w:val="00AB42BB"/>
    <w:rsid w:val="00AC0C63"/>
    <w:rsid w:val="00AC5D98"/>
    <w:rsid w:val="00AD0B16"/>
    <w:rsid w:val="00AD2114"/>
    <w:rsid w:val="00AD218E"/>
    <w:rsid w:val="00AD2FD2"/>
    <w:rsid w:val="00AD7B46"/>
    <w:rsid w:val="00AE1AE9"/>
    <w:rsid w:val="00AE39D8"/>
    <w:rsid w:val="00AE548F"/>
    <w:rsid w:val="00AE661D"/>
    <w:rsid w:val="00AF0A38"/>
    <w:rsid w:val="00AF16DD"/>
    <w:rsid w:val="00AF264E"/>
    <w:rsid w:val="00AF338E"/>
    <w:rsid w:val="00B04C4C"/>
    <w:rsid w:val="00B17AD5"/>
    <w:rsid w:val="00B212C7"/>
    <w:rsid w:val="00B25A20"/>
    <w:rsid w:val="00B26C7D"/>
    <w:rsid w:val="00B31AF4"/>
    <w:rsid w:val="00B3437D"/>
    <w:rsid w:val="00B440FB"/>
    <w:rsid w:val="00B4674F"/>
    <w:rsid w:val="00B517FB"/>
    <w:rsid w:val="00B62FF8"/>
    <w:rsid w:val="00B67595"/>
    <w:rsid w:val="00B7140C"/>
    <w:rsid w:val="00B81979"/>
    <w:rsid w:val="00B948DA"/>
    <w:rsid w:val="00B9609E"/>
    <w:rsid w:val="00BA3F9D"/>
    <w:rsid w:val="00BA5685"/>
    <w:rsid w:val="00BB7F44"/>
    <w:rsid w:val="00BC6DE8"/>
    <w:rsid w:val="00BE0705"/>
    <w:rsid w:val="00BF2997"/>
    <w:rsid w:val="00BF7C45"/>
    <w:rsid w:val="00C14469"/>
    <w:rsid w:val="00C23796"/>
    <w:rsid w:val="00C23AFA"/>
    <w:rsid w:val="00C25F66"/>
    <w:rsid w:val="00C44051"/>
    <w:rsid w:val="00C525FC"/>
    <w:rsid w:val="00C56C03"/>
    <w:rsid w:val="00C57A8A"/>
    <w:rsid w:val="00C57FE8"/>
    <w:rsid w:val="00C6549A"/>
    <w:rsid w:val="00C666BF"/>
    <w:rsid w:val="00C678DB"/>
    <w:rsid w:val="00C722C8"/>
    <w:rsid w:val="00C72C73"/>
    <w:rsid w:val="00C8483C"/>
    <w:rsid w:val="00C915BF"/>
    <w:rsid w:val="00CB3B33"/>
    <w:rsid w:val="00CB736B"/>
    <w:rsid w:val="00CD64BC"/>
    <w:rsid w:val="00CF0357"/>
    <w:rsid w:val="00CF11B0"/>
    <w:rsid w:val="00D00668"/>
    <w:rsid w:val="00D14303"/>
    <w:rsid w:val="00D22C95"/>
    <w:rsid w:val="00D30822"/>
    <w:rsid w:val="00D3685C"/>
    <w:rsid w:val="00D37E0D"/>
    <w:rsid w:val="00D47C75"/>
    <w:rsid w:val="00D60A6D"/>
    <w:rsid w:val="00D67DFC"/>
    <w:rsid w:val="00D91703"/>
    <w:rsid w:val="00D95848"/>
    <w:rsid w:val="00D95D99"/>
    <w:rsid w:val="00DA1A44"/>
    <w:rsid w:val="00DA4A85"/>
    <w:rsid w:val="00DB0A75"/>
    <w:rsid w:val="00DB2D22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6E5F"/>
    <w:rsid w:val="00E335DA"/>
    <w:rsid w:val="00E34712"/>
    <w:rsid w:val="00E36B77"/>
    <w:rsid w:val="00E36EA8"/>
    <w:rsid w:val="00E47398"/>
    <w:rsid w:val="00E47A5C"/>
    <w:rsid w:val="00E502A7"/>
    <w:rsid w:val="00E51491"/>
    <w:rsid w:val="00E553A6"/>
    <w:rsid w:val="00E642BF"/>
    <w:rsid w:val="00E660C4"/>
    <w:rsid w:val="00E81632"/>
    <w:rsid w:val="00E83F0C"/>
    <w:rsid w:val="00E92911"/>
    <w:rsid w:val="00EB5190"/>
    <w:rsid w:val="00EB7CD4"/>
    <w:rsid w:val="00EC09D6"/>
    <w:rsid w:val="00ED5890"/>
    <w:rsid w:val="00EF17AC"/>
    <w:rsid w:val="00F22A92"/>
    <w:rsid w:val="00F2595B"/>
    <w:rsid w:val="00F268BE"/>
    <w:rsid w:val="00F36E33"/>
    <w:rsid w:val="00F53807"/>
    <w:rsid w:val="00F712CE"/>
    <w:rsid w:val="00F80742"/>
    <w:rsid w:val="00F838FB"/>
    <w:rsid w:val="00F92C97"/>
    <w:rsid w:val="00F955DA"/>
    <w:rsid w:val="00FA01EE"/>
    <w:rsid w:val="00FA41A2"/>
    <w:rsid w:val="00FB0E1B"/>
    <w:rsid w:val="00FC245F"/>
    <w:rsid w:val="00FD5F7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438C0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8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9</TotalTime>
  <Pages>4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124</cp:revision>
  <dcterms:created xsi:type="dcterms:W3CDTF">2017-10-20T05:51:00Z</dcterms:created>
  <dcterms:modified xsi:type="dcterms:W3CDTF">2021-06-15T22:41:00Z</dcterms:modified>
</cp:coreProperties>
</file>